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4A0FD" w14:textId="612B4821" w:rsidR="00D96F40" w:rsidRDefault="0065034E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05E198B" wp14:editId="71CC2912">
                <wp:simplePos x="0" y="0"/>
                <wp:positionH relativeFrom="column">
                  <wp:posOffset>4318953</wp:posOffset>
                </wp:positionH>
                <wp:positionV relativeFrom="paragraph">
                  <wp:posOffset>2419033</wp:posOffset>
                </wp:positionV>
                <wp:extent cx="2205355" cy="2865755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5355" cy="2865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A89620" w14:textId="4918267B" w:rsidR="002479B7" w:rsidRDefault="00212526" w:rsidP="002479B7">
                            <w:pPr>
                              <w:rPr>
                                <w:b/>
                                <w:bCs/>
                                <w:color w:val="595959" w:themeColor="text1" w:themeTint="A6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595959" w:themeColor="text1" w:themeTint="A6"/>
                                <w:sz w:val="40"/>
                                <w:szCs w:val="40"/>
                              </w:rPr>
                              <w:t>Behavior</w:t>
                            </w:r>
                            <w:r w:rsidR="002479B7" w:rsidRPr="00873D94">
                              <w:rPr>
                                <w:b/>
                                <w:bCs/>
                                <w:color w:val="595959" w:themeColor="text1" w:themeTint="A6"/>
                                <w:sz w:val="40"/>
                                <w:szCs w:val="40"/>
                              </w:rPr>
                              <w:t>:</w:t>
                            </w:r>
                          </w:p>
                          <w:p w14:paraId="72941C58" w14:textId="5D1FCEF5" w:rsidR="002479B7" w:rsidRDefault="002479B7" w:rsidP="002479B7">
                            <w:pPr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  <w:t>•</w:t>
                            </w:r>
                            <w:r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401C85"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>Use as spend</w:t>
                            </w:r>
                          </w:p>
                          <w:p w14:paraId="37104A30" w14:textId="18E27D1C" w:rsidR="002479B7" w:rsidRDefault="002479B7" w:rsidP="002479B7">
                            <w:pP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• </w:t>
                            </w:r>
                            <w:r w:rsidR="00401C85"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  <w:t>Want to use quickly</w:t>
                            </w:r>
                          </w:p>
                          <w:p w14:paraId="06FAF4C6" w14:textId="53BBED5D" w:rsidR="002479B7" w:rsidRDefault="002479B7" w:rsidP="002479B7">
                            <w:pP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• </w:t>
                            </w:r>
                            <w:r w:rsidR="00401C85"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  <w:t>Easy to add funds</w:t>
                            </w:r>
                          </w:p>
                          <w:p w14:paraId="1080A1B1" w14:textId="6BD59B8E" w:rsidR="002479B7" w:rsidRPr="00174CBC" w:rsidRDefault="002479B7" w:rsidP="002479B7">
                            <w:pP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• </w:t>
                            </w:r>
                            <w:r w:rsidR="00174CBC"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  <w:t>Easy to add spen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05E198B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40.1pt;margin-top:190.5pt;width:173.65pt;height:225.6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" filled="f" stroked="f" strokeweight=".5pt">
                <v:textbox>
                  <w:txbxContent>
                    <w:p w14:paraId="24A89620" w14:textId="4918267B" w:rsidR="002479B7" w:rsidRDefault="00212526" w:rsidP="002479B7">
                      <w:pPr>
                        <w:rPr>
                          <w:b/>
                          <w:bCs/>
                          <w:color w:val="595959" w:themeColor="text1" w:themeTint="A6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595959" w:themeColor="text1" w:themeTint="A6"/>
                          <w:sz w:val="40"/>
                          <w:szCs w:val="40"/>
                        </w:rPr>
                        <w:t>Behavior</w:t>
                      </w:r>
                      <w:r w:rsidR="002479B7" w:rsidRPr="00873D94">
                        <w:rPr>
                          <w:b/>
                          <w:bCs/>
                          <w:color w:val="595959" w:themeColor="text1" w:themeTint="A6"/>
                          <w:sz w:val="40"/>
                          <w:szCs w:val="40"/>
                        </w:rPr>
                        <w:t>:</w:t>
                      </w:r>
                    </w:p>
                    <w:p w14:paraId="72941C58" w14:textId="5D1FCEF5" w:rsidR="002479B7" w:rsidRDefault="002479B7" w:rsidP="002479B7">
                      <w:pPr>
                        <w:rPr>
                          <w:color w:val="7F7F7F" w:themeColor="text1" w:themeTint="80"/>
                          <w:sz w:val="36"/>
                          <w:szCs w:val="36"/>
                        </w:rPr>
                      </w:pPr>
                      <w: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  <w:t>•</w:t>
                      </w:r>
                      <w:r>
                        <w:rPr>
                          <w:color w:val="7F7F7F" w:themeColor="text1" w:themeTint="80"/>
                          <w:sz w:val="36"/>
                          <w:szCs w:val="36"/>
                        </w:rPr>
                        <w:t xml:space="preserve"> </w:t>
                      </w:r>
                      <w:r w:rsidR="00401C85">
                        <w:rPr>
                          <w:color w:val="7F7F7F" w:themeColor="text1" w:themeTint="80"/>
                          <w:sz w:val="36"/>
                          <w:szCs w:val="36"/>
                        </w:rPr>
                        <w:t>Use as spend</w:t>
                      </w:r>
                    </w:p>
                    <w:p w14:paraId="37104A30" w14:textId="18E27D1C" w:rsidR="002479B7" w:rsidRDefault="002479B7" w:rsidP="002479B7">
                      <w:pP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</w:pPr>
                      <w: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  <w:t xml:space="preserve">• </w:t>
                      </w:r>
                      <w:r w:rsidR="00401C85"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  <w:t>Want to use quickly</w:t>
                      </w:r>
                    </w:p>
                    <w:p w14:paraId="06FAF4C6" w14:textId="53BBED5D" w:rsidR="002479B7" w:rsidRDefault="002479B7" w:rsidP="002479B7">
                      <w:pP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</w:pPr>
                      <w: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  <w:t xml:space="preserve">• </w:t>
                      </w:r>
                      <w:r w:rsidR="00401C85"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  <w:t>Easy to add funds</w:t>
                      </w:r>
                    </w:p>
                    <w:p w14:paraId="1080A1B1" w14:textId="6BD59B8E" w:rsidR="002479B7" w:rsidRPr="00174CBC" w:rsidRDefault="002479B7" w:rsidP="002479B7">
                      <w:pP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</w:pPr>
                      <w: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  <w:t xml:space="preserve">• </w:t>
                      </w:r>
                      <w:r w:rsidR="00174CBC"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  <w:t>Easy to add spend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F1DE661" wp14:editId="411AA6F2">
                <wp:simplePos x="0" y="0"/>
                <wp:positionH relativeFrom="column">
                  <wp:posOffset>4238307</wp:posOffset>
                </wp:positionH>
                <wp:positionV relativeFrom="paragraph">
                  <wp:posOffset>2266315</wp:posOffset>
                </wp:positionV>
                <wp:extent cx="2272665" cy="3220720"/>
                <wp:effectExtent l="0" t="0" r="0" b="0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2665" cy="3220720"/>
                        </a:xfrm>
                        <a:prstGeom prst="roundRect">
                          <a:avLst/>
                        </a:prstGeom>
                        <a:gradFill>
                          <a:gsLst>
                            <a:gs pos="89000">
                              <a:schemeClr val="bg2"/>
                            </a:gs>
                            <a:gs pos="94000">
                              <a:schemeClr val="accent5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580512F" id="Rectangle: Rounded Corners 11" o:spid="_x0000_s1026" style="position:absolute;margin-left:333.7pt;margin-top:178.45pt;width:178.95pt;height:253.6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" fillcolor="#e7e6e6 [3214]" stroked="f" strokeweight="1pt">
                <v:fill color2="#5b9bd5 [3208]" colors="0 #e7e6e6;58327f #e7e6e6" focus="100%" type="gradient"/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C3E592A" wp14:editId="1D117602">
                <wp:simplePos x="0" y="0"/>
                <wp:positionH relativeFrom="column">
                  <wp:posOffset>1912620</wp:posOffset>
                </wp:positionH>
                <wp:positionV relativeFrom="paragraph">
                  <wp:posOffset>2366645</wp:posOffset>
                </wp:positionV>
                <wp:extent cx="2205355" cy="286575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5355" cy="2865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D45867" w14:textId="23615939" w:rsidR="00873D94" w:rsidRPr="00873D94" w:rsidRDefault="00873D94" w:rsidP="00873D94">
                            <w:pPr>
                              <w:rPr>
                                <w:b/>
                                <w:bCs/>
                                <w:color w:val="595959" w:themeColor="text1" w:themeTint="A6"/>
                                <w:sz w:val="40"/>
                                <w:szCs w:val="40"/>
                              </w:rPr>
                            </w:pPr>
                            <w:r w:rsidRPr="00873D94">
                              <w:rPr>
                                <w:b/>
                                <w:bCs/>
                                <w:color w:val="595959" w:themeColor="text1" w:themeTint="A6"/>
                                <w:sz w:val="40"/>
                                <w:szCs w:val="40"/>
                              </w:rPr>
                              <w:t>Frustrations:</w:t>
                            </w:r>
                          </w:p>
                          <w:p w14:paraId="26B8BD06" w14:textId="6986A0D7" w:rsidR="00873D94" w:rsidRDefault="00873D94" w:rsidP="00873D94">
                            <w:pPr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  <w:t>•</w:t>
                            </w:r>
                            <w:r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 Study takes a lot of their free time</w:t>
                            </w:r>
                          </w:p>
                          <w:p w14:paraId="4C8D6432" w14:textId="3BFFCC37" w:rsidR="00873D94" w:rsidRPr="00873D94" w:rsidRDefault="00873D94" w:rsidP="00873D94">
                            <w:pPr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  <w:t>•</w:t>
                            </w:r>
                            <w:r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 Paying bus fares and school fees makes it harder for them to invest in 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3E592A" id="Text Box 8" o:spid="_x0000_s1027" type="#_x0000_t202" style="position:absolute;margin-left:150.6pt;margin-top:186.35pt;width:173.65pt;height:225.6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" filled="f" stroked="f" strokeweight=".5pt">
                <v:textbox>
                  <w:txbxContent>
                    <w:p w14:paraId="54D45867" w14:textId="23615939" w:rsidR="00873D94" w:rsidRPr="00873D94" w:rsidRDefault="00873D94" w:rsidP="00873D94">
                      <w:pPr>
                        <w:rPr>
                          <w:b/>
                          <w:bCs/>
                          <w:color w:val="595959" w:themeColor="text1" w:themeTint="A6"/>
                          <w:sz w:val="40"/>
                          <w:szCs w:val="40"/>
                        </w:rPr>
                      </w:pPr>
                      <w:r w:rsidRPr="00873D94">
                        <w:rPr>
                          <w:b/>
                          <w:bCs/>
                          <w:color w:val="595959" w:themeColor="text1" w:themeTint="A6"/>
                          <w:sz w:val="40"/>
                          <w:szCs w:val="40"/>
                        </w:rPr>
                        <w:t>Frustrations:</w:t>
                      </w:r>
                    </w:p>
                    <w:p w14:paraId="26B8BD06" w14:textId="6986A0D7" w:rsidR="00873D94" w:rsidRDefault="00873D94" w:rsidP="00873D94">
                      <w:pPr>
                        <w:rPr>
                          <w:color w:val="7F7F7F" w:themeColor="text1" w:themeTint="80"/>
                          <w:sz w:val="36"/>
                          <w:szCs w:val="36"/>
                        </w:rPr>
                      </w:pPr>
                      <w: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  <w:t>•</w:t>
                      </w:r>
                      <w:r>
                        <w:rPr>
                          <w:color w:val="7F7F7F" w:themeColor="text1" w:themeTint="80"/>
                          <w:sz w:val="36"/>
                          <w:szCs w:val="36"/>
                        </w:rPr>
                        <w:t xml:space="preserve"> Study takes a lot of their free time</w:t>
                      </w:r>
                    </w:p>
                    <w:p w14:paraId="4C8D6432" w14:textId="3BFFCC37" w:rsidR="00873D94" w:rsidRPr="00873D94" w:rsidRDefault="00873D94" w:rsidP="00873D94">
                      <w:pPr>
                        <w:rPr>
                          <w:color w:val="7F7F7F" w:themeColor="text1" w:themeTint="80"/>
                          <w:sz w:val="36"/>
                          <w:szCs w:val="36"/>
                        </w:rPr>
                      </w:pPr>
                      <w: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  <w:t>•</w:t>
                      </w:r>
                      <w:r>
                        <w:rPr>
                          <w:color w:val="7F7F7F" w:themeColor="text1" w:themeTint="80"/>
                          <w:sz w:val="36"/>
                          <w:szCs w:val="36"/>
                        </w:rPr>
                        <w:t xml:space="preserve"> Paying bus fares and school fees makes it harder for them to invest in interest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99FC27C" wp14:editId="395F727C">
                <wp:simplePos x="0" y="0"/>
                <wp:positionH relativeFrom="column">
                  <wp:posOffset>1784350</wp:posOffset>
                </wp:positionH>
                <wp:positionV relativeFrom="paragraph">
                  <wp:posOffset>2265997</wp:posOffset>
                </wp:positionV>
                <wp:extent cx="2308860" cy="3220720"/>
                <wp:effectExtent l="0" t="0" r="0" b="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8860" cy="3220720"/>
                        </a:xfrm>
                        <a:prstGeom prst="roundRect">
                          <a:avLst/>
                        </a:prstGeom>
                        <a:gradFill>
                          <a:gsLst>
                            <a:gs pos="89000">
                              <a:schemeClr val="bg2"/>
                            </a:gs>
                            <a:gs pos="94000">
                              <a:srgbClr val="7030A0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0AE7AD9" id="Rectangle: Rounded Corners 7" o:spid="_x0000_s1026" style="position:absolute;margin-left:140.5pt;margin-top:178.4pt;width:181.8pt;height:253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" fillcolor="#e7e6e6 [3214]" stroked="f" strokeweight="1pt">
                <v:fill color2="#7030a0" colors="0 #e7e6e6;58327f #e7e6e6" focus="100%" type="gradient"/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986170" wp14:editId="0E4886EF">
                <wp:simplePos x="0" y="0"/>
                <wp:positionH relativeFrom="column">
                  <wp:posOffset>-527050</wp:posOffset>
                </wp:positionH>
                <wp:positionV relativeFrom="paragraph">
                  <wp:posOffset>2442845</wp:posOffset>
                </wp:positionV>
                <wp:extent cx="2205355" cy="28657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5355" cy="2865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4584D3" w14:textId="63703FC9" w:rsidR="00343531" w:rsidRDefault="00343531">
                            <w:pPr>
                              <w:rPr>
                                <w:b/>
                                <w:bCs/>
                                <w:color w:val="595959" w:themeColor="text1" w:themeTint="A6"/>
                                <w:sz w:val="40"/>
                                <w:szCs w:val="40"/>
                              </w:rPr>
                            </w:pPr>
                            <w:r w:rsidRPr="00873D94">
                              <w:rPr>
                                <w:b/>
                                <w:bCs/>
                                <w:color w:val="595959" w:themeColor="text1" w:themeTint="A6"/>
                                <w:sz w:val="40"/>
                                <w:szCs w:val="40"/>
                              </w:rPr>
                              <w:t>Goals &amp; Interests:</w:t>
                            </w:r>
                          </w:p>
                          <w:p w14:paraId="4292AF62" w14:textId="2F60A521" w:rsidR="00873D94" w:rsidRDefault="00873D94">
                            <w:pPr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  <w:t>•</w:t>
                            </w:r>
                            <w:r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 Get their BA</w:t>
                            </w:r>
                          </w:p>
                          <w:p w14:paraId="0468C857" w14:textId="53A9651C" w:rsidR="00873D94" w:rsidRDefault="00873D94">
                            <w:pP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  <w:t>• Work at Microsoft</w:t>
                            </w:r>
                          </w:p>
                          <w:p w14:paraId="13D6FF69" w14:textId="6FFCA23D" w:rsidR="00873D94" w:rsidRDefault="00873D94">
                            <w:pP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  <w:t>• Learn to play piano</w:t>
                            </w:r>
                          </w:p>
                          <w:p w14:paraId="0A05CC73" w14:textId="6DEC4626" w:rsidR="00873D94" w:rsidRDefault="00873D94">
                            <w:pP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  <w:t>• Going out with friends</w:t>
                            </w:r>
                          </w:p>
                          <w:p w14:paraId="2C21E4C1" w14:textId="675112F4" w:rsidR="00873D94" w:rsidRPr="00873D94" w:rsidRDefault="00873D94">
                            <w:pPr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cstheme="minorHAnsi"/>
                                <w:color w:val="7F7F7F" w:themeColor="text1" w:themeTint="80"/>
                                <w:sz w:val="36"/>
                                <w:szCs w:val="36"/>
                              </w:rPr>
                              <w:t>• Collects Pop figu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986170" id="Text Box 6" o:spid="_x0000_s1028" type="#_x0000_t202" style="position:absolute;margin-left:-41.5pt;margin-top:192.35pt;width:173.65pt;height:225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" filled="f" stroked="f" strokeweight=".5pt">
                <v:textbox>
                  <w:txbxContent>
                    <w:p w14:paraId="094584D3" w14:textId="63703FC9" w:rsidR="00343531" w:rsidRDefault="00343531">
                      <w:pPr>
                        <w:rPr>
                          <w:b/>
                          <w:bCs/>
                          <w:color w:val="595959" w:themeColor="text1" w:themeTint="A6"/>
                          <w:sz w:val="40"/>
                          <w:szCs w:val="40"/>
                        </w:rPr>
                      </w:pPr>
                      <w:r w:rsidRPr="00873D94">
                        <w:rPr>
                          <w:b/>
                          <w:bCs/>
                          <w:color w:val="595959" w:themeColor="text1" w:themeTint="A6"/>
                          <w:sz w:val="40"/>
                          <w:szCs w:val="40"/>
                        </w:rPr>
                        <w:t>Goals &amp; Interests:</w:t>
                      </w:r>
                    </w:p>
                    <w:p w14:paraId="4292AF62" w14:textId="2F60A521" w:rsidR="00873D94" w:rsidRDefault="00873D94">
                      <w:pPr>
                        <w:rPr>
                          <w:color w:val="7F7F7F" w:themeColor="text1" w:themeTint="80"/>
                          <w:sz w:val="36"/>
                          <w:szCs w:val="36"/>
                        </w:rPr>
                      </w:pPr>
                      <w: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  <w:t>•</w:t>
                      </w:r>
                      <w:r>
                        <w:rPr>
                          <w:color w:val="7F7F7F" w:themeColor="text1" w:themeTint="80"/>
                          <w:sz w:val="36"/>
                          <w:szCs w:val="36"/>
                        </w:rPr>
                        <w:t xml:space="preserve"> Get their BA</w:t>
                      </w:r>
                    </w:p>
                    <w:p w14:paraId="0468C857" w14:textId="53A9651C" w:rsidR="00873D94" w:rsidRDefault="00873D94">
                      <w:pP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</w:pPr>
                      <w: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  <w:t>• Work at Microsoft</w:t>
                      </w:r>
                    </w:p>
                    <w:p w14:paraId="13D6FF69" w14:textId="6FFCA23D" w:rsidR="00873D94" w:rsidRDefault="00873D94">
                      <w:pP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</w:pPr>
                      <w: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  <w:t>• Learn to play piano</w:t>
                      </w:r>
                    </w:p>
                    <w:p w14:paraId="0A05CC73" w14:textId="6DEC4626" w:rsidR="00873D94" w:rsidRDefault="00873D94">
                      <w:pP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</w:pPr>
                      <w: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  <w:t>• Going out with friends</w:t>
                      </w:r>
                    </w:p>
                    <w:p w14:paraId="2C21E4C1" w14:textId="675112F4" w:rsidR="00873D94" w:rsidRPr="00873D94" w:rsidRDefault="00873D94">
                      <w:pPr>
                        <w:rPr>
                          <w:color w:val="7F7F7F" w:themeColor="text1" w:themeTint="80"/>
                          <w:sz w:val="36"/>
                          <w:szCs w:val="36"/>
                        </w:rPr>
                      </w:pPr>
                      <w:r>
                        <w:rPr>
                          <w:rFonts w:cstheme="minorHAnsi"/>
                          <w:color w:val="7F7F7F" w:themeColor="text1" w:themeTint="80"/>
                          <w:sz w:val="36"/>
                          <w:szCs w:val="36"/>
                        </w:rPr>
                        <w:t>• Collects Pop figur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5E40EC" wp14:editId="1E9A0F47">
                <wp:simplePos x="0" y="0"/>
                <wp:positionH relativeFrom="column">
                  <wp:posOffset>-650557</wp:posOffset>
                </wp:positionH>
                <wp:positionV relativeFrom="paragraph">
                  <wp:posOffset>2237740</wp:posOffset>
                </wp:positionV>
                <wp:extent cx="2272665" cy="3220720"/>
                <wp:effectExtent l="0" t="0" r="0" b="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2665" cy="3220720"/>
                        </a:xfrm>
                        <a:prstGeom prst="roundRect">
                          <a:avLst/>
                        </a:prstGeom>
                        <a:gradFill>
                          <a:gsLst>
                            <a:gs pos="89000">
                              <a:schemeClr val="bg2"/>
                            </a:gs>
                            <a:gs pos="94000">
                              <a:schemeClr val="accent5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CF6F8DA" id="Rectangle: Rounded Corners 5" o:spid="_x0000_s1026" style="position:absolute;margin-left:-51.2pt;margin-top:176.2pt;width:178.95pt;height:253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" fillcolor="#e7e6e6 [3214]" stroked="f" strokeweight="1pt">
                <v:fill color2="#5b9bd5 [3208]" colors="0 #e7e6e6;58327f #e7e6e6" focus="100%" type="gradient"/>
                <v:stroke joinstyle="miter"/>
              </v:roundrect>
            </w:pict>
          </mc:Fallback>
        </mc:AlternateContent>
      </w:r>
      <w:r w:rsidR="00FE7F86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01E86B" wp14:editId="43F12C40">
                <wp:simplePos x="0" y="0"/>
                <wp:positionH relativeFrom="column">
                  <wp:posOffset>-259307</wp:posOffset>
                </wp:positionH>
                <wp:positionV relativeFrom="paragraph">
                  <wp:posOffset>5786651</wp:posOffset>
                </wp:positionV>
                <wp:extent cx="5950423" cy="3288617"/>
                <wp:effectExtent l="0" t="0" r="0" b="762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0423" cy="32886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7ABCD9" w14:textId="6D936C74" w:rsidR="00FE7F86" w:rsidRPr="009857C7" w:rsidRDefault="00FE7F86">
                            <w:pPr>
                              <w:rPr>
                                <w:b/>
                                <w:bCs/>
                                <w:color w:val="5B9BD5" w:themeColor="accent5"/>
                                <w:sz w:val="72"/>
                                <w:szCs w:val="72"/>
                              </w:rPr>
                            </w:pPr>
                            <w:r w:rsidRPr="009857C7">
                              <w:rPr>
                                <w:b/>
                                <w:bCs/>
                                <w:color w:val="5B9BD5" w:themeColor="accent5"/>
                                <w:sz w:val="72"/>
                                <w:szCs w:val="72"/>
                              </w:rPr>
                              <w:t>Bio:</w:t>
                            </w:r>
                          </w:p>
                          <w:p w14:paraId="68F80110" w14:textId="5F3D7606" w:rsidR="00FE7F86" w:rsidRPr="009857C7" w:rsidRDefault="00FE7F86">
                            <w:pPr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</w:pPr>
                            <w:r w:rsidRPr="009857C7"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When </w:t>
                            </w:r>
                            <w:proofErr w:type="spellStart"/>
                            <w:r w:rsidRPr="009857C7"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>Vikkie</w:t>
                            </w:r>
                            <w:proofErr w:type="spellEnd"/>
                            <w:r w:rsidRPr="009857C7"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 was young, her vision of success was getting a high paying </w:t>
                            </w:r>
                            <w:r w:rsidR="009857C7"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>job at a</w:t>
                            </w:r>
                            <w:r w:rsidRPr="009857C7"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 respected industry</w:t>
                            </w:r>
                            <w:r w:rsidR="009857C7" w:rsidRPr="009857C7"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. Now a young adult paying </w:t>
                            </w:r>
                            <w:r w:rsidR="009857C7"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adult expenses </w:t>
                            </w:r>
                            <w:r w:rsidR="009857C7" w:rsidRPr="009857C7"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she finds herself longing for the childhood experiences she felt she ignored from studying too much. </w:t>
                            </w:r>
                            <w:r w:rsidR="009857C7"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>So, she’s turned a leaf, reconnecting with her inner child and picking up new hobbies. But she finds it difficult to juggle money between academic and personal needs, so is prone to overspending.</w:t>
                            </w:r>
                            <w:r w:rsidR="009857C7" w:rsidRPr="009857C7"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1E86B" id="Text Box 10" o:spid="_x0000_s1029" type="#_x0000_t202" style="position:absolute;margin-left:-20.4pt;margin-top:455.65pt;width:468.55pt;height:258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" filled="f" stroked="f" strokeweight=".5pt">
                <v:textbox>
                  <w:txbxContent>
                    <w:p w14:paraId="1C7ABCD9" w14:textId="6D936C74" w:rsidR="00FE7F86" w:rsidRPr="009857C7" w:rsidRDefault="00FE7F86">
                      <w:pPr>
                        <w:rPr>
                          <w:b/>
                          <w:bCs/>
                          <w:color w:val="5B9BD5" w:themeColor="accent5"/>
                          <w:sz w:val="72"/>
                          <w:szCs w:val="72"/>
                        </w:rPr>
                      </w:pPr>
                      <w:r w:rsidRPr="009857C7">
                        <w:rPr>
                          <w:b/>
                          <w:bCs/>
                          <w:color w:val="5B9BD5" w:themeColor="accent5"/>
                          <w:sz w:val="72"/>
                          <w:szCs w:val="72"/>
                        </w:rPr>
                        <w:t>Bio:</w:t>
                      </w:r>
                    </w:p>
                    <w:p w14:paraId="68F80110" w14:textId="5F3D7606" w:rsidR="00FE7F86" w:rsidRPr="009857C7" w:rsidRDefault="00FE7F86">
                      <w:pPr>
                        <w:rPr>
                          <w:color w:val="7F7F7F" w:themeColor="text1" w:themeTint="80"/>
                          <w:sz w:val="36"/>
                          <w:szCs w:val="36"/>
                        </w:rPr>
                      </w:pPr>
                      <w:r w:rsidRPr="009857C7">
                        <w:rPr>
                          <w:color w:val="7F7F7F" w:themeColor="text1" w:themeTint="80"/>
                          <w:sz w:val="36"/>
                          <w:szCs w:val="36"/>
                        </w:rPr>
                        <w:t xml:space="preserve">When </w:t>
                      </w:r>
                      <w:proofErr w:type="spellStart"/>
                      <w:r w:rsidRPr="009857C7">
                        <w:rPr>
                          <w:color w:val="7F7F7F" w:themeColor="text1" w:themeTint="80"/>
                          <w:sz w:val="36"/>
                          <w:szCs w:val="36"/>
                        </w:rPr>
                        <w:t>Vikkie</w:t>
                      </w:r>
                      <w:proofErr w:type="spellEnd"/>
                      <w:r w:rsidRPr="009857C7">
                        <w:rPr>
                          <w:color w:val="7F7F7F" w:themeColor="text1" w:themeTint="80"/>
                          <w:sz w:val="36"/>
                          <w:szCs w:val="36"/>
                        </w:rPr>
                        <w:t xml:space="preserve"> was young, her vision of success was getting a high paying </w:t>
                      </w:r>
                      <w:r w:rsidR="009857C7">
                        <w:rPr>
                          <w:color w:val="7F7F7F" w:themeColor="text1" w:themeTint="80"/>
                          <w:sz w:val="36"/>
                          <w:szCs w:val="36"/>
                        </w:rPr>
                        <w:t>job at a</w:t>
                      </w:r>
                      <w:r w:rsidRPr="009857C7">
                        <w:rPr>
                          <w:color w:val="7F7F7F" w:themeColor="text1" w:themeTint="80"/>
                          <w:sz w:val="36"/>
                          <w:szCs w:val="36"/>
                        </w:rPr>
                        <w:t xml:space="preserve"> respected industry</w:t>
                      </w:r>
                      <w:r w:rsidR="009857C7" w:rsidRPr="009857C7">
                        <w:rPr>
                          <w:color w:val="7F7F7F" w:themeColor="text1" w:themeTint="80"/>
                          <w:sz w:val="36"/>
                          <w:szCs w:val="36"/>
                        </w:rPr>
                        <w:t xml:space="preserve">. Now a young adult paying </w:t>
                      </w:r>
                      <w:r w:rsidR="009857C7">
                        <w:rPr>
                          <w:color w:val="7F7F7F" w:themeColor="text1" w:themeTint="80"/>
                          <w:sz w:val="36"/>
                          <w:szCs w:val="36"/>
                        </w:rPr>
                        <w:t xml:space="preserve">adult expenses </w:t>
                      </w:r>
                      <w:r w:rsidR="009857C7" w:rsidRPr="009857C7">
                        <w:rPr>
                          <w:color w:val="7F7F7F" w:themeColor="text1" w:themeTint="80"/>
                          <w:sz w:val="36"/>
                          <w:szCs w:val="36"/>
                        </w:rPr>
                        <w:t xml:space="preserve">she finds herself longing for the childhood experiences she felt she ignored from studying too much. </w:t>
                      </w:r>
                      <w:r w:rsidR="009857C7">
                        <w:rPr>
                          <w:color w:val="7F7F7F" w:themeColor="text1" w:themeTint="80"/>
                          <w:sz w:val="36"/>
                          <w:szCs w:val="36"/>
                        </w:rPr>
                        <w:t>So, she’s turned a leaf, reconnecting with her inner child and picking up new hobbies. But she finds it difficult to juggle money between academic and personal needs, so is prone to overspending.</w:t>
                      </w:r>
                      <w:r w:rsidR="009857C7" w:rsidRPr="009857C7">
                        <w:rPr>
                          <w:color w:val="7F7F7F" w:themeColor="text1" w:themeTint="80"/>
                          <w:sz w:val="36"/>
                          <w:szCs w:val="3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FE7F86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A9BA8CA" wp14:editId="163B61DA">
                <wp:simplePos x="0" y="0"/>
                <wp:positionH relativeFrom="column">
                  <wp:posOffset>-532130</wp:posOffset>
                </wp:positionH>
                <wp:positionV relativeFrom="paragraph">
                  <wp:posOffset>5676929</wp:posOffset>
                </wp:positionV>
                <wp:extent cx="6564573" cy="3698544"/>
                <wp:effectExtent l="0" t="0" r="8255" b="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64573" cy="3698544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a14="http://schemas.microsoft.com/office/drawing/2010/main">
            <w:pict>
              <v:roundrect id="Rectangle: Rounded Corners 9" style="position:absolute;margin-left:-41.9pt;margin-top:447pt;width:516.9pt;height:291.2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e7e6e6 [3214]" stroked="f" strokeweight="1pt" arcsize="10923f" w14:anchorId="20F1358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">
                <v:stroke joinstyle="miter"/>
              </v:roundrect>
            </w:pict>
          </mc:Fallback>
        </mc:AlternateContent>
      </w:r>
      <w:r w:rsidR="0034353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45551C" wp14:editId="6C92609A">
                <wp:simplePos x="0" y="0"/>
                <wp:positionH relativeFrom="margin">
                  <wp:posOffset>-655093</wp:posOffset>
                </wp:positionH>
                <wp:positionV relativeFrom="paragraph">
                  <wp:posOffset>-450376</wp:posOffset>
                </wp:positionV>
                <wp:extent cx="5759356" cy="2388358"/>
                <wp:effectExtent l="0" t="0" r="0" b="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9356" cy="2388358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>
              <v:roundrect id="Rectangle: Rounded Corners 2" style="position:absolute;margin-left:-51.6pt;margin-top:-35.45pt;width:453.5pt;height:188.0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color="#f2f2f2 [3052]" stroked="f" strokeweight="1pt" arcsize="10923f" w14:anchorId="3B3BC8D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">
                <v:stroke joinstyle="miter"/>
                <w10:wrap anchorx="margin"/>
              </v:roundrect>
            </w:pict>
          </mc:Fallback>
        </mc:AlternateContent>
      </w:r>
      <w:r w:rsidR="009001A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8785AAE" wp14:editId="6FB485EA">
                <wp:simplePos x="0" y="0"/>
                <wp:positionH relativeFrom="column">
                  <wp:posOffset>1160060</wp:posOffset>
                </wp:positionH>
                <wp:positionV relativeFrom="paragraph">
                  <wp:posOffset>-354842</wp:posOffset>
                </wp:positionV>
                <wp:extent cx="3657600" cy="1760561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17605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EC3DF8" w14:textId="4FD9BAFC" w:rsidR="009001A9" w:rsidRDefault="00343531" w:rsidP="00343531">
                            <w:pPr>
                              <w:rPr>
                                <w:b/>
                                <w:bCs/>
                                <w:color w:val="7F7F7F" w:themeColor="text1" w:themeTint="80"/>
                                <w:sz w:val="40"/>
                                <w:szCs w:val="40"/>
                              </w:rPr>
                            </w:pPr>
                            <w:proofErr w:type="spellStart"/>
                            <w:r w:rsidRPr="00343531">
                              <w:rPr>
                                <w:b/>
                                <w:bCs/>
                                <w:color w:val="7F7F7F" w:themeColor="text1" w:themeTint="80"/>
                                <w:sz w:val="72"/>
                                <w:szCs w:val="72"/>
                              </w:rPr>
                              <w:t>Vikkie</w:t>
                            </w:r>
                            <w:proofErr w:type="spellEnd"/>
                            <w:r w:rsidRPr="00343531">
                              <w:rPr>
                                <w:b/>
                                <w:bCs/>
                                <w:color w:val="7F7F7F" w:themeColor="text1" w:themeTint="80"/>
                                <w:sz w:val="72"/>
                                <w:szCs w:val="72"/>
                              </w:rPr>
                              <w:t xml:space="preserve"> </w:t>
                            </w:r>
                            <w:proofErr w:type="spellStart"/>
                            <w:r w:rsidRPr="00343531">
                              <w:rPr>
                                <w:b/>
                                <w:bCs/>
                                <w:color w:val="7F7F7F" w:themeColor="text1" w:themeTint="80"/>
                                <w:sz w:val="72"/>
                                <w:szCs w:val="72"/>
                              </w:rPr>
                              <w:t>Joye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7F7F7F" w:themeColor="text1" w:themeTint="8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343531">
                              <w:rPr>
                                <w:b/>
                                <w:bCs/>
                                <w:color w:val="7F7F7F" w:themeColor="text1" w:themeTint="80"/>
                                <w:sz w:val="40"/>
                                <w:szCs w:val="40"/>
                              </w:rPr>
                              <w:t>19</w:t>
                            </w:r>
                          </w:p>
                          <w:p w14:paraId="2F678731" w14:textId="1710B116" w:rsidR="00343531" w:rsidRPr="00343531" w:rsidRDefault="00343531" w:rsidP="00343531">
                            <w:pPr>
                              <w:rPr>
                                <w:color w:val="7F7F7F" w:themeColor="text1" w:themeTint="8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7F7F7F" w:themeColor="text1" w:themeTint="80"/>
                                <w:sz w:val="40"/>
                                <w:szCs w:val="40"/>
                              </w:rPr>
                              <w:t>Computer Science Major</w:t>
                            </w:r>
                          </w:p>
                          <w:p w14:paraId="59FCB716" w14:textId="6C58562C" w:rsidR="00343531" w:rsidRPr="00343531" w:rsidRDefault="00343531" w:rsidP="00343531">
                            <w:pPr>
                              <w:spacing w:line="240" w:lineRule="auto"/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 xml:space="preserve">Makes $17 / hour at her retail </w:t>
                            </w:r>
                            <w:r w:rsidR="009857C7">
                              <w:rPr>
                                <w:color w:val="7F7F7F" w:themeColor="text1" w:themeTint="80"/>
                                <w:sz w:val="36"/>
                                <w:szCs w:val="36"/>
                              </w:rPr>
                              <w:t>job.</w:t>
                            </w:r>
                          </w:p>
                          <w:p w14:paraId="50E622DB" w14:textId="77777777" w:rsidR="00343531" w:rsidRDefault="00343531" w:rsidP="00343531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785AAE" id="Text Box 4" o:spid="_x0000_s1030" type="#_x0000_t202" style="position:absolute;margin-left:91.35pt;margin-top:-27.95pt;width:4in;height:138.6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" filled="f" stroked="f" strokeweight=".5pt">
                <v:textbox>
                  <w:txbxContent>
                    <w:p w14:paraId="3BEC3DF8" w14:textId="4FD9BAFC" w:rsidR="009001A9" w:rsidRDefault="00343531" w:rsidP="00343531">
                      <w:pPr>
                        <w:rPr>
                          <w:b/>
                          <w:bCs/>
                          <w:color w:val="7F7F7F" w:themeColor="text1" w:themeTint="80"/>
                          <w:sz w:val="40"/>
                          <w:szCs w:val="40"/>
                        </w:rPr>
                      </w:pPr>
                      <w:proofErr w:type="spellStart"/>
                      <w:r w:rsidRPr="00343531">
                        <w:rPr>
                          <w:b/>
                          <w:bCs/>
                          <w:color w:val="7F7F7F" w:themeColor="text1" w:themeTint="80"/>
                          <w:sz w:val="72"/>
                          <w:szCs w:val="72"/>
                        </w:rPr>
                        <w:t>Vikkie</w:t>
                      </w:r>
                      <w:proofErr w:type="spellEnd"/>
                      <w:r w:rsidRPr="00343531">
                        <w:rPr>
                          <w:b/>
                          <w:bCs/>
                          <w:color w:val="7F7F7F" w:themeColor="text1" w:themeTint="80"/>
                          <w:sz w:val="72"/>
                          <w:szCs w:val="72"/>
                        </w:rPr>
                        <w:t xml:space="preserve"> </w:t>
                      </w:r>
                      <w:proofErr w:type="spellStart"/>
                      <w:r w:rsidRPr="00343531">
                        <w:rPr>
                          <w:b/>
                          <w:bCs/>
                          <w:color w:val="7F7F7F" w:themeColor="text1" w:themeTint="80"/>
                          <w:sz w:val="72"/>
                          <w:szCs w:val="72"/>
                        </w:rPr>
                        <w:t>Joye</w:t>
                      </w:r>
                      <w:proofErr w:type="spellEnd"/>
                      <w:r>
                        <w:rPr>
                          <w:b/>
                          <w:bCs/>
                          <w:color w:val="7F7F7F" w:themeColor="text1" w:themeTint="80"/>
                          <w:sz w:val="72"/>
                          <w:szCs w:val="72"/>
                        </w:rPr>
                        <w:t xml:space="preserve"> </w:t>
                      </w:r>
                      <w:r w:rsidRPr="00343531">
                        <w:rPr>
                          <w:b/>
                          <w:bCs/>
                          <w:color w:val="7F7F7F" w:themeColor="text1" w:themeTint="80"/>
                          <w:sz w:val="40"/>
                          <w:szCs w:val="40"/>
                        </w:rPr>
                        <w:t>19</w:t>
                      </w:r>
                    </w:p>
                    <w:p w14:paraId="2F678731" w14:textId="1710B116" w:rsidR="00343531" w:rsidRPr="00343531" w:rsidRDefault="00343531" w:rsidP="00343531">
                      <w:pPr>
                        <w:rPr>
                          <w:color w:val="7F7F7F" w:themeColor="text1" w:themeTint="80"/>
                          <w:sz w:val="40"/>
                          <w:szCs w:val="40"/>
                        </w:rPr>
                      </w:pPr>
                      <w:r>
                        <w:rPr>
                          <w:color w:val="7F7F7F" w:themeColor="text1" w:themeTint="80"/>
                          <w:sz w:val="40"/>
                          <w:szCs w:val="40"/>
                        </w:rPr>
                        <w:t>Computer Science Major</w:t>
                      </w:r>
                    </w:p>
                    <w:p w14:paraId="59FCB716" w14:textId="6C58562C" w:rsidR="00343531" w:rsidRPr="00343531" w:rsidRDefault="00343531" w:rsidP="00343531">
                      <w:pPr>
                        <w:spacing w:line="240" w:lineRule="auto"/>
                        <w:rPr>
                          <w:color w:val="7F7F7F" w:themeColor="text1" w:themeTint="80"/>
                          <w:sz w:val="36"/>
                          <w:szCs w:val="36"/>
                        </w:rPr>
                      </w:pPr>
                      <w:r>
                        <w:rPr>
                          <w:color w:val="7F7F7F" w:themeColor="text1" w:themeTint="80"/>
                          <w:sz w:val="36"/>
                          <w:szCs w:val="36"/>
                        </w:rPr>
                        <w:t xml:space="preserve">Makes $17 / hour at her retail </w:t>
                      </w:r>
                      <w:r w:rsidR="009857C7">
                        <w:rPr>
                          <w:color w:val="7F7F7F" w:themeColor="text1" w:themeTint="80"/>
                          <w:sz w:val="36"/>
                          <w:szCs w:val="36"/>
                        </w:rPr>
                        <w:t>job.</w:t>
                      </w:r>
                    </w:p>
                    <w:p w14:paraId="50E622DB" w14:textId="77777777" w:rsidR="00343531" w:rsidRDefault="00343531" w:rsidP="00343531">
                      <w:pPr>
                        <w:spacing w:line="240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9001A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E57541" wp14:editId="3C3A004E">
                <wp:simplePos x="0" y="0"/>
                <wp:positionH relativeFrom="column">
                  <wp:posOffset>-518615</wp:posOffset>
                </wp:positionH>
                <wp:positionV relativeFrom="paragraph">
                  <wp:posOffset>-327546</wp:posOffset>
                </wp:positionV>
                <wp:extent cx="1501254" cy="1536607"/>
                <wp:effectExtent l="19050" t="19050" r="41910" b="4508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1254" cy="1536607"/>
                        </a:xfrm>
                        <a:prstGeom prst="ellipse">
                          <a:avLst/>
                        </a:prstGeom>
                        <a:blipFill dpi="0"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57150">
                          <a:gradFill>
                            <a:gsLst>
                              <a:gs pos="0">
                                <a:schemeClr val="accent5"/>
                              </a:gs>
                              <a:gs pos="100000">
                                <a:srgbClr val="7030A0"/>
                              </a:gs>
                            </a:gsLst>
                            <a:lin ang="5400000" scaled="1"/>
                          </a:gra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>
              <v:oval id="Oval 3" style="position:absolute;margin-left:-40.85pt;margin-top:-25.8pt;width:118.2pt;height:1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strokeweight="4.5pt" w14:anchorId="7E7D0E2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">
                <v:fill type="frame" o:title="" recolor="t" rotate="t" r:id="rId9"/>
                <v:stroke joinstyle="miter"/>
              </v:oval>
            </w:pict>
          </mc:Fallback>
        </mc:AlternateContent>
      </w:r>
      <w:r w:rsidR="009001A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EC65E" wp14:editId="4FB33F88">
                <wp:simplePos x="0" y="0"/>
                <wp:positionH relativeFrom="column">
                  <wp:posOffset>-914400</wp:posOffset>
                </wp:positionH>
                <wp:positionV relativeFrom="paragraph">
                  <wp:posOffset>-887104</wp:posOffset>
                </wp:positionV>
                <wp:extent cx="10249469" cy="10617958"/>
                <wp:effectExtent l="0" t="0" r="19050" b="120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49469" cy="10617958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tint val="66000"/>
                                <a:satMod val="160000"/>
                              </a:schemeClr>
                            </a:gs>
                            <a:gs pos="94000">
                              <a:srgbClr val="7030A0"/>
                            </a:gs>
                          </a:gsLst>
                          <a:lin ang="5400000" scaled="1"/>
                          <a:tileRect/>
                        </a:gradFill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a14="http://schemas.microsoft.com/office/drawing/2010/main">
            <w:pict>
              <v:rect id="Rectangle 1" style="position:absolute;margin-left:-1in;margin-top:-69.85pt;width:807.05pt;height:836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83a1d8 [2132]" strokecolor="#1f3763 [1604]" strokeweight="1pt" w14:anchorId="7D73C0A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">
                <v:fill type="gradient" color2="#7030a0" colors="0 #95abea;61604f #7030a0" focus="100%" rotate="t"/>
              </v:rect>
            </w:pict>
          </mc:Fallback>
        </mc:AlternateContent>
      </w:r>
    </w:p>
    <w:sectPr w:rsidR="00D96F40" w:rsidSect="009001A9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zMzAyNTMyMDQ3MjZQ0lEKTi0uzszPAykwrAUALJeyzCwAAAA="/>
  </w:docVars>
  <w:rsids>
    <w:rsidRoot w:val="009001A9"/>
    <w:rsid w:val="00174CBC"/>
    <w:rsid w:val="00212526"/>
    <w:rsid w:val="002479B7"/>
    <w:rsid w:val="00343531"/>
    <w:rsid w:val="00401C85"/>
    <w:rsid w:val="00453F1F"/>
    <w:rsid w:val="00470B2A"/>
    <w:rsid w:val="0065034E"/>
    <w:rsid w:val="00873D94"/>
    <w:rsid w:val="009001A9"/>
    <w:rsid w:val="009857C7"/>
    <w:rsid w:val="00A733EF"/>
    <w:rsid w:val="00B90557"/>
    <w:rsid w:val="00FE7F86"/>
    <w:rsid w:val="46F1222E"/>
    <w:rsid w:val="56AB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A56E6"/>
  <w15:chartTrackingRefBased/>
  <w15:docId w15:val="{52ADD770-1A11-4C4D-9253-7E2FB8210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3D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D47FFB0ADCF747B20A2D24CBB589A5" ma:contentTypeVersion="3" ma:contentTypeDescription="Create a new document." ma:contentTypeScope="" ma:versionID="6f61393a021bb5169bb3bcebbcb3b850">
  <xsd:schema xmlns:xsd="http://www.w3.org/2001/XMLSchema" xmlns:xs="http://www.w3.org/2001/XMLSchema" xmlns:p="http://schemas.microsoft.com/office/2006/metadata/properties" xmlns:ns3="f657477e-08f9-43c1-af11-aba98e4d7abd" targetNamespace="http://schemas.microsoft.com/office/2006/metadata/properties" ma:root="true" ma:fieldsID="b55172921d403796a12379537b3b51c1" ns3:_="">
    <xsd:import namespace="f657477e-08f9-43c1-af11-aba98e4d7a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7477e-08f9-43c1-af11-aba98e4d7a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A88A1D-E646-457B-A0F6-E1A1B864ED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7B153D-453C-4A55-84C2-1DEB55C019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57477e-08f9-43c1-af11-aba98e4d7a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E72222-2934-4D21-859D-31E5421F9B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1C8ECD-49F4-4718-859A-9C1A46795B90}">
  <ds:schemaRefs>
    <ds:schemaRef ds:uri="http://schemas.microsoft.com/office/infopath/2007/PartnerControls"/>
    <ds:schemaRef ds:uri="http://purl.org/dc/terms/"/>
    <ds:schemaRef ds:uri="f657477e-08f9-43c1-af11-aba98e4d7abd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Fechete</dc:creator>
  <cp:keywords/>
  <dc:description/>
  <cp:lastModifiedBy>Fechete, Joshua</cp:lastModifiedBy>
  <cp:revision>7</cp:revision>
  <dcterms:created xsi:type="dcterms:W3CDTF">2023-04-22T18:04:00Z</dcterms:created>
  <dcterms:modified xsi:type="dcterms:W3CDTF">2023-04-23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D47FFB0ADCF747B20A2D24CBB589A5</vt:lpwstr>
  </property>
</Properties>
</file>